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2967DE05" w14:textId="77777777" w:rsidR="00962C0D" w:rsidRDefault="00962C0D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62C0D">
        <w:rPr>
          <w:rFonts w:eastAsia="Times New Roman" w:cstheme="minorHAnsi"/>
          <w:b/>
          <w:color w:val="181717"/>
          <w:sz w:val="28"/>
          <w:szCs w:val="28"/>
        </w:rPr>
        <w:t>Chapter 19 – Wheel Alignment Principles</w:t>
      </w:r>
    </w:p>
    <w:p w14:paraId="02A6D775" w14:textId="4B9189FF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238F573C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101F6A">
        <w:t>Definition</w:t>
      </w:r>
      <w:r w:rsidR="00872A55">
        <w:t xml:space="preserve"> of a Wheel Alignment, Alignment-Related Problems, Caster, </w:t>
      </w:r>
      <w:r w:rsidR="00101F6A">
        <w:t xml:space="preserve">and </w:t>
      </w:r>
      <w:r w:rsidR="00872A55">
        <w:t xml:space="preserve">Toe </w:t>
      </w:r>
    </w:p>
    <w:p w14:paraId="75EA4534" w14:textId="584D7DF3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101F6A">
        <w:t>Steering Axis Inclination, Included Angle, Scrub Radius, and Turning Radius (Toe-Out on Turns)</w:t>
      </w:r>
    </w:p>
    <w:p w14:paraId="72BB0386" w14:textId="7D01C0D1" w:rsidR="00F6409D" w:rsidRDefault="00F6409D" w:rsidP="004E79EF">
      <w:pPr>
        <w:spacing w:after="0"/>
        <w:ind w:left="450" w:right="-810"/>
      </w:pPr>
      <w:r>
        <w:t xml:space="preserve">3. </w:t>
      </w:r>
      <w:r w:rsidR="00101F6A">
        <w:t>Setback, Thrust Angle, Tracking, and Four-Wheel Alignment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00578043" w14:textId="37E03EA4" w:rsidR="00962C0D" w:rsidRDefault="004E79EF" w:rsidP="00962C0D">
      <w:pPr>
        <w:spacing w:after="0"/>
        <w:ind w:left="446" w:right="-806"/>
      </w:pPr>
      <w:r>
        <w:t xml:space="preserve">1. </w:t>
      </w:r>
      <w:r w:rsidR="00962C0D">
        <w:t>Define wheel alignment and discuss alignment-related problems.</w:t>
      </w:r>
    </w:p>
    <w:p w14:paraId="784BFD24" w14:textId="7F3F1630" w:rsidR="00A57735" w:rsidRDefault="004E79EF" w:rsidP="00962C0D">
      <w:pPr>
        <w:spacing w:after="0"/>
        <w:ind w:left="446" w:right="-806"/>
      </w:pPr>
      <w:r>
        <w:t xml:space="preserve">2. </w:t>
      </w:r>
      <w:r w:rsidR="00962C0D" w:rsidRPr="00962C0D">
        <w:t>Define camber, caster, toe, and SAI.</w:t>
      </w:r>
    </w:p>
    <w:p w14:paraId="443CE28F" w14:textId="6727CD42" w:rsidR="0096734B" w:rsidRDefault="004E79EF" w:rsidP="00872A55">
      <w:pPr>
        <w:spacing w:after="0"/>
        <w:ind w:left="446" w:right="-806"/>
      </w:pPr>
      <w:r>
        <w:t xml:space="preserve">3. </w:t>
      </w:r>
      <w:r w:rsidR="00872A55">
        <w:t>Discuss included angle, scrub radius, turning radius, setback, thrust angle, and tracking.</w:t>
      </w:r>
    </w:p>
    <w:p w14:paraId="01BF618C" w14:textId="77777777" w:rsidR="00872A55" w:rsidRDefault="004E79EF" w:rsidP="004E79EF">
      <w:pPr>
        <w:spacing w:after="0"/>
        <w:ind w:left="446" w:right="-806"/>
      </w:pPr>
      <w:r>
        <w:t>4</w:t>
      </w:r>
      <w:r w:rsidR="002A1613">
        <w:t xml:space="preserve">. </w:t>
      </w:r>
      <w:r w:rsidR="00872A55" w:rsidRPr="00872A55">
        <w:t>Explain the importance of four-wheel alignment.</w:t>
      </w:r>
    </w:p>
    <w:p w14:paraId="7449CF43" w14:textId="49E3AB6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0EA22248" w:rsidR="003A52EA" w:rsidRDefault="004E79EF" w:rsidP="004E79EF">
      <w:pPr>
        <w:spacing w:after="0"/>
        <w:ind w:left="450" w:right="-810"/>
      </w:pPr>
      <w:bookmarkStart w:id="1" w:name="_Hlk99950783"/>
      <w:r w:rsidRPr="00460C4E">
        <w:t>1. Task Sheet:</w:t>
      </w:r>
      <w:r>
        <w:rPr>
          <w:sz w:val="20"/>
        </w:rPr>
        <w:t xml:space="preserve"> </w:t>
      </w:r>
      <w:bookmarkEnd w:id="1"/>
      <w:r w:rsidR="00E07889" w:rsidRPr="00E07889">
        <w:t>Steering and Suspension Concerns</w:t>
      </w:r>
    </w:p>
    <w:p w14:paraId="7D09E3C4" w14:textId="2F6CE9ED" w:rsidR="00E07889" w:rsidRDefault="00E07889" w:rsidP="004E79EF">
      <w:pPr>
        <w:spacing w:after="0"/>
        <w:ind w:left="450" w:right="-810"/>
      </w:pPr>
      <w:r>
        <w:t xml:space="preserve">2. Task Sheet: </w:t>
      </w:r>
      <w:r w:rsidRPr="00E07889">
        <w:t>Alignment Specification</w:t>
      </w:r>
    </w:p>
    <w:p w14:paraId="7C377C36" w14:textId="23FECF89" w:rsidR="004E79EF" w:rsidRDefault="00E07889" w:rsidP="004E79EF">
      <w:pPr>
        <w:spacing w:after="0"/>
        <w:ind w:left="450" w:right="-810"/>
      </w:pPr>
      <w:r>
        <w:t>3</w:t>
      </w:r>
      <w:r w:rsidR="004E79EF">
        <w:t xml:space="preserve">. Chapter PowerPoint </w:t>
      </w:r>
    </w:p>
    <w:p w14:paraId="77A51189" w14:textId="3AC524CE" w:rsidR="004E79EF" w:rsidRDefault="00E07889" w:rsidP="004E79EF">
      <w:pPr>
        <w:spacing w:after="0"/>
        <w:ind w:left="450" w:right="-810"/>
      </w:pPr>
      <w:r>
        <w:t>4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00DBC6D6" w:rsidR="00397CFD" w:rsidRPr="00FF2F78" w:rsidRDefault="00E07889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5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47B218C0" w:rsidR="004E79EF" w:rsidRDefault="00E07889" w:rsidP="004E79EF">
      <w:pPr>
        <w:spacing w:after="0"/>
        <w:ind w:left="450" w:right="-810"/>
        <w:rPr>
          <w:rStyle w:val="Hyperlink"/>
        </w:rPr>
      </w:pPr>
      <w:r>
        <w:t>6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1054684B" w14:textId="77777777" w:rsidR="00E07889" w:rsidRDefault="00E07889" w:rsidP="00E07889">
      <w:pPr>
        <w:spacing w:after="0"/>
        <w:ind w:left="450" w:right="-810"/>
      </w:pPr>
      <w:r>
        <w:t>1. Task Sheet: Steering and Suspension Concerns</w:t>
      </w:r>
    </w:p>
    <w:p w14:paraId="05AF8384" w14:textId="77777777" w:rsidR="00E07889" w:rsidRDefault="00E07889" w:rsidP="00E07889">
      <w:pPr>
        <w:spacing w:after="0"/>
        <w:ind w:left="450" w:right="-810"/>
      </w:pPr>
      <w:r>
        <w:t>2. Task Sheet: Alignment Specification</w:t>
      </w:r>
    </w:p>
    <w:p w14:paraId="542279C5" w14:textId="3DF546F2" w:rsidR="00951AE8" w:rsidRPr="00571DF6" w:rsidRDefault="004E79EF" w:rsidP="00E0788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277509EB" w:rsidR="003938FF" w:rsidRDefault="003938FF" w:rsidP="004E79EF">
      <w:pPr>
        <w:spacing w:after="0"/>
        <w:ind w:left="450" w:right="-810"/>
      </w:pPr>
    </w:p>
    <w:p w14:paraId="500A329E" w14:textId="39550B03" w:rsidR="00A22B66" w:rsidRDefault="00A22B66" w:rsidP="004E79EF">
      <w:pPr>
        <w:spacing w:after="0"/>
        <w:ind w:left="450" w:right="-810"/>
      </w:pPr>
    </w:p>
    <w:p w14:paraId="0E944470" w14:textId="77777777" w:rsidR="00E07889" w:rsidRDefault="00E07889" w:rsidP="004E79EF">
      <w:pPr>
        <w:spacing w:after="0"/>
        <w:ind w:left="450" w:right="-810"/>
      </w:pPr>
    </w:p>
    <w:p w14:paraId="4C277DC8" w14:textId="22113B93" w:rsidR="003938FF" w:rsidRDefault="003938FF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3DEBF" w14:textId="77777777" w:rsidR="007627A4" w:rsidRDefault="007627A4" w:rsidP="00E43A7A">
      <w:pPr>
        <w:spacing w:after="0" w:line="240" w:lineRule="auto"/>
      </w:pPr>
      <w:r>
        <w:separator/>
      </w:r>
    </w:p>
  </w:endnote>
  <w:endnote w:type="continuationSeparator" w:id="0">
    <w:p w14:paraId="7428E5DE" w14:textId="77777777" w:rsidR="007627A4" w:rsidRDefault="007627A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F8F79" w14:textId="77777777" w:rsidR="007627A4" w:rsidRDefault="007627A4" w:rsidP="00E43A7A">
      <w:pPr>
        <w:spacing w:after="0" w:line="240" w:lineRule="auto"/>
      </w:pPr>
      <w:r>
        <w:separator/>
      </w:r>
    </w:p>
  </w:footnote>
  <w:footnote w:type="continuationSeparator" w:id="0">
    <w:p w14:paraId="6E805F87" w14:textId="77777777" w:rsidR="007627A4" w:rsidRDefault="007627A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8FAPKwGw0tAAAA"/>
  </w:docVars>
  <w:rsids>
    <w:rsidRoot w:val="00DF2F45"/>
    <w:rsid w:val="00002F88"/>
    <w:rsid w:val="000126D6"/>
    <w:rsid w:val="00016365"/>
    <w:rsid w:val="00016515"/>
    <w:rsid w:val="00032C74"/>
    <w:rsid w:val="0003444F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01F6A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1613"/>
    <w:rsid w:val="002A7C2E"/>
    <w:rsid w:val="002B7FEB"/>
    <w:rsid w:val="003064C0"/>
    <w:rsid w:val="00337D79"/>
    <w:rsid w:val="0035090D"/>
    <w:rsid w:val="00385A33"/>
    <w:rsid w:val="003938FF"/>
    <w:rsid w:val="00397CFD"/>
    <w:rsid w:val="003A52EA"/>
    <w:rsid w:val="003D0578"/>
    <w:rsid w:val="003D38EF"/>
    <w:rsid w:val="003D4F24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D4BAF"/>
    <w:rsid w:val="004E79EF"/>
    <w:rsid w:val="004F5946"/>
    <w:rsid w:val="005129E7"/>
    <w:rsid w:val="00526ED5"/>
    <w:rsid w:val="005274BD"/>
    <w:rsid w:val="00544C41"/>
    <w:rsid w:val="00546E77"/>
    <w:rsid w:val="00547AF6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27A4"/>
    <w:rsid w:val="007636D7"/>
    <w:rsid w:val="00791A00"/>
    <w:rsid w:val="007C16D5"/>
    <w:rsid w:val="007C1A7E"/>
    <w:rsid w:val="007D0282"/>
    <w:rsid w:val="007E295E"/>
    <w:rsid w:val="008253C6"/>
    <w:rsid w:val="0085332D"/>
    <w:rsid w:val="0086745B"/>
    <w:rsid w:val="0087158E"/>
    <w:rsid w:val="00872A55"/>
    <w:rsid w:val="00890E6A"/>
    <w:rsid w:val="00892203"/>
    <w:rsid w:val="00897186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1AE8"/>
    <w:rsid w:val="00957F05"/>
    <w:rsid w:val="00962C0D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02D36"/>
    <w:rsid w:val="00A22B66"/>
    <w:rsid w:val="00A54E3D"/>
    <w:rsid w:val="00A57735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430F1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741C8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07889"/>
    <w:rsid w:val="00E143FB"/>
    <w:rsid w:val="00E202C9"/>
    <w:rsid w:val="00E30002"/>
    <w:rsid w:val="00E4311A"/>
    <w:rsid w:val="00E43A7A"/>
    <w:rsid w:val="00E758E4"/>
    <w:rsid w:val="00E9309E"/>
    <w:rsid w:val="00EA29EF"/>
    <w:rsid w:val="00EC48F4"/>
    <w:rsid w:val="00EC7594"/>
    <w:rsid w:val="00ED2708"/>
    <w:rsid w:val="00ED4CDA"/>
    <w:rsid w:val="00F008E4"/>
    <w:rsid w:val="00F03911"/>
    <w:rsid w:val="00F2511E"/>
    <w:rsid w:val="00F25410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4-06T19:22:00Z</cp:lastPrinted>
  <dcterms:created xsi:type="dcterms:W3CDTF">2019-12-09T16:24:00Z</dcterms:created>
  <dcterms:modified xsi:type="dcterms:W3CDTF">2022-04-07T15:27:00Z</dcterms:modified>
</cp:coreProperties>
</file>